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AC1" w:rsidRDefault="00222AC1" w:rsidP="00222AC1"/>
    <w:tbl>
      <w:tblPr>
        <w:tblpPr w:leftFromText="180" w:rightFromText="180" w:vertAnchor="text" w:horzAnchor="margin" w:tblpXSpec="center" w:tblpY="237"/>
        <w:tblW w:w="93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8"/>
        <w:gridCol w:w="1523"/>
        <w:gridCol w:w="1385"/>
        <w:gridCol w:w="2250"/>
        <w:gridCol w:w="1390"/>
        <w:gridCol w:w="1358"/>
      </w:tblGrid>
      <w:tr w:rsidR="006423DB" w:rsidTr="006423DB">
        <w:trPr>
          <w:trHeight w:val="903"/>
        </w:trPr>
        <w:tc>
          <w:tcPr>
            <w:tcW w:w="1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Year</w:t>
            </w:r>
          </w:p>
        </w:tc>
        <w:tc>
          <w:tcPr>
            <w:tcW w:w="15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Enrolled</w:t>
            </w:r>
          </w:p>
        </w:tc>
        <w:tc>
          <w:tcPr>
            <w:tcW w:w="13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Graduates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Licensure</w:t>
            </w:r>
            <w:r w:rsidRPr="006423DB">
              <w:t>/Certification</w:t>
            </w:r>
            <w:r w:rsidRPr="006423DB">
              <w:t xml:space="preserve"> Exam Passage</w:t>
            </w:r>
          </w:p>
        </w:tc>
        <w:tc>
          <w:tcPr>
            <w:tcW w:w="13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0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Job Placement Rate</w:t>
            </w:r>
          </w:p>
        </w:tc>
        <w:tc>
          <w:tcPr>
            <w:tcW w:w="13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0000"/>
          </w:tcPr>
          <w:p w:rsidR="006423DB" w:rsidRPr="006423DB" w:rsidRDefault="006423DB" w:rsidP="007D0D99">
            <w:pPr>
              <w:jc w:val="center"/>
            </w:pPr>
            <w:r w:rsidRPr="006423DB">
              <w:t>Continuing Education</w:t>
            </w:r>
          </w:p>
        </w:tc>
      </w:tr>
      <w:tr w:rsidR="006423DB" w:rsidTr="006423DB">
        <w:trPr>
          <w:trHeight w:val="306"/>
        </w:trPr>
        <w:tc>
          <w:tcPr>
            <w:tcW w:w="13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423DB" w:rsidRPr="006423DB" w:rsidRDefault="006423DB" w:rsidP="007D0D99"/>
        </w:tc>
        <w:tc>
          <w:tcPr>
            <w:tcW w:w="1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</w:p>
        </w:tc>
        <w:tc>
          <w:tcPr>
            <w:tcW w:w="1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</w:p>
        </w:tc>
        <w:tc>
          <w:tcPr>
            <w:tcW w:w="13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6423DB" w:rsidRPr="006423DB" w:rsidRDefault="006423DB" w:rsidP="007D0D99">
            <w:pPr>
              <w:jc w:val="center"/>
            </w:pPr>
          </w:p>
        </w:tc>
      </w:tr>
      <w:tr w:rsidR="006423DB" w:rsidTr="006423DB">
        <w:trPr>
          <w:trHeight w:val="377"/>
        </w:trPr>
        <w:tc>
          <w:tcPr>
            <w:tcW w:w="13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423DB" w:rsidRPr="006423DB" w:rsidRDefault="006423DB" w:rsidP="007D0D99">
            <w:r w:rsidRPr="006423DB">
              <w:t>2017-2018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26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1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  <w:r w:rsidRPr="006423DB">
              <w:t>5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  <w:r w:rsidRPr="006423DB">
              <w:t>73%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6423DB" w:rsidRPr="006423DB" w:rsidRDefault="006423DB" w:rsidP="007D0D99">
            <w:pPr>
              <w:jc w:val="center"/>
            </w:pPr>
            <w:r w:rsidRPr="006423DB">
              <w:t>18%</w:t>
            </w:r>
          </w:p>
        </w:tc>
      </w:tr>
      <w:tr w:rsidR="006423DB" w:rsidTr="006423DB">
        <w:trPr>
          <w:trHeight w:val="289"/>
        </w:trPr>
        <w:tc>
          <w:tcPr>
            <w:tcW w:w="13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423DB" w:rsidRPr="006423DB" w:rsidRDefault="006423DB" w:rsidP="007D0D99">
            <w:r w:rsidRPr="006423DB">
              <w:t>2018-2019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24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6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  <w:r w:rsidRPr="006423DB">
              <w:t>2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  <w:r w:rsidRPr="006423DB">
              <w:t>84 %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6423DB" w:rsidRPr="006423DB" w:rsidRDefault="006423DB" w:rsidP="007D0D99">
            <w:pPr>
              <w:jc w:val="center"/>
            </w:pPr>
            <w:r w:rsidRPr="006423DB">
              <w:t>6%</w:t>
            </w:r>
          </w:p>
        </w:tc>
      </w:tr>
      <w:tr w:rsidR="006423DB" w:rsidTr="006423DB">
        <w:trPr>
          <w:trHeight w:val="306"/>
        </w:trPr>
        <w:tc>
          <w:tcPr>
            <w:tcW w:w="13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423DB" w:rsidRPr="006423DB" w:rsidRDefault="006423DB" w:rsidP="007D0D99">
            <w:r w:rsidRPr="006423DB">
              <w:t>2019-2020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21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6423DB" w:rsidRPr="006423DB" w:rsidRDefault="006423DB" w:rsidP="007D0D99">
            <w:pPr>
              <w:jc w:val="center"/>
            </w:pPr>
            <w:r w:rsidRPr="006423DB">
              <w:t>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  <w:r w:rsidRPr="006423DB">
              <w:t>Pending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Pr="006423DB" w:rsidRDefault="006423DB" w:rsidP="007D0D99">
            <w:pPr>
              <w:jc w:val="center"/>
            </w:pPr>
            <w:r w:rsidRPr="006423DB">
              <w:t>100%</w:t>
            </w:r>
          </w:p>
        </w:tc>
        <w:tc>
          <w:tcPr>
            <w:tcW w:w="13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6423DB" w:rsidRPr="006423DB" w:rsidRDefault="006423DB" w:rsidP="007D0D99">
            <w:pPr>
              <w:jc w:val="center"/>
            </w:pPr>
          </w:p>
        </w:tc>
      </w:tr>
      <w:tr w:rsidR="006423DB" w:rsidTr="006423DB">
        <w:trPr>
          <w:trHeight w:val="289"/>
        </w:trPr>
        <w:tc>
          <w:tcPr>
            <w:tcW w:w="13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423DB" w:rsidRDefault="006423DB" w:rsidP="007D0D99"/>
        </w:tc>
        <w:tc>
          <w:tcPr>
            <w:tcW w:w="1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Default="006423DB" w:rsidP="007D0D99">
            <w:pPr>
              <w:jc w:val="center"/>
              <w:rPr>
                <w:highlight w:val="yellow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Default="006423DB" w:rsidP="007D0D99">
            <w:pPr>
              <w:jc w:val="center"/>
              <w:rPr>
                <w:highlight w:val="yellow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Default="006423DB" w:rsidP="007D0D99">
            <w:pPr>
              <w:jc w:val="center"/>
            </w:pP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423DB" w:rsidRDefault="006423DB" w:rsidP="007D0D99">
            <w:pPr>
              <w:jc w:val="center"/>
            </w:pPr>
          </w:p>
        </w:tc>
        <w:tc>
          <w:tcPr>
            <w:tcW w:w="13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6423DB" w:rsidRDefault="006423DB" w:rsidP="007D0D99">
            <w:pPr>
              <w:jc w:val="center"/>
            </w:pPr>
          </w:p>
        </w:tc>
      </w:tr>
    </w:tbl>
    <w:p w:rsidR="00222AC1" w:rsidRDefault="00222AC1" w:rsidP="00222AC1">
      <w:pPr>
        <w:rPr>
          <w:sz w:val="32"/>
          <w:szCs w:val="32"/>
        </w:rPr>
      </w:pPr>
      <w:r>
        <w:rPr>
          <w:sz w:val="32"/>
          <w:szCs w:val="32"/>
        </w:rPr>
        <w:t>CLINICAL REHABILITATION COUNSELING Vital Statistic 2016-2020</w:t>
      </w:r>
    </w:p>
    <w:p w:rsidR="00222AC1" w:rsidRDefault="00222AC1" w:rsidP="00222AC1"/>
    <w:p w:rsidR="00222AC1" w:rsidRDefault="00222AC1" w:rsidP="00222AC1"/>
    <w:p w:rsidR="00402868" w:rsidRDefault="00402868"/>
    <w:sectPr w:rsidR="004028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cwMjE1sbQ0MzJQ0lEKTi0uzszPAykwqgUAVmkQhSwAAAA="/>
  </w:docVars>
  <w:rsids>
    <w:rsidRoot w:val="00222AC1"/>
    <w:rsid w:val="00222AC1"/>
    <w:rsid w:val="00402868"/>
    <w:rsid w:val="006423DB"/>
    <w:rsid w:val="007D0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6A7E4"/>
  <w15:chartTrackingRefBased/>
  <w15:docId w15:val="{A3FB77FA-0D92-4FA4-8FEC-0D8903FBF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2AC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5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Illinois University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s, Jane L</dc:creator>
  <cp:keywords/>
  <dc:description/>
  <cp:lastModifiedBy>Nichols, Jane L</cp:lastModifiedBy>
  <cp:revision>2</cp:revision>
  <dcterms:created xsi:type="dcterms:W3CDTF">2020-12-15T22:17:00Z</dcterms:created>
  <dcterms:modified xsi:type="dcterms:W3CDTF">2020-12-15T22:17:00Z</dcterms:modified>
</cp:coreProperties>
</file>